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360" w:type="dxa"/>
        <w:tblLook w:val="04A0" w:firstRow="1" w:lastRow="0" w:firstColumn="1" w:lastColumn="0" w:noHBand="0" w:noVBand="1"/>
      </w:tblPr>
      <w:tblGrid>
        <w:gridCol w:w="810"/>
        <w:gridCol w:w="1890"/>
        <w:gridCol w:w="2610"/>
        <w:gridCol w:w="2520"/>
        <w:gridCol w:w="1530"/>
      </w:tblGrid>
      <w:tr w:rsidR="00BE7BC7" w:rsidRPr="00BE7BC7" w:rsidTr="00BE7BC7">
        <w:trPr>
          <w:trHeight w:val="1200"/>
        </w:trPr>
        <w:tc>
          <w:tcPr>
            <w:tcW w:w="936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BE7BC7" w:rsidRPr="00BE7BC7" w:rsidRDefault="00BE7BC7" w:rsidP="00BE7BC7">
            <w:pPr>
              <w:spacing w:after="0" w:line="240" w:lineRule="auto"/>
              <w:rPr>
                <w:rFonts w:ascii="Calibri" w:eastAsia="Times New Roman" w:hAnsi="Calibri" w:cs="Arial"/>
              </w:rPr>
            </w:pPr>
            <w:bookmarkStart w:id="0" w:name="_GoBack"/>
            <w:r w:rsidRPr="00BE7BC7">
              <w:rPr>
                <w:rFonts w:ascii="Calibri" w:eastAsia="Times New Roman" w:hAnsi="Calibri" w:cs="Arial"/>
              </w:rPr>
              <w:t>Table 1.  Estimated spawning biomass from egg deposition surveys, fishery quota, and landing data for Yaquina Bay commercial herring fishery, 1979-2016.  Landing data includes all landings made in Newport during the roe herring season (January 1 – April 15) and is not displayed for years in which fewer than three vessels are represented to protect confidentiality (indicated by asterisks, ***).</w:t>
            </w:r>
          </w:p>
        </w:tc>
      </w:tr>
      <w:bookmarkEnd w:id="0"/>
      <w:tr w:rsidR="00BE7BC7" w:rsidRPr="00BE7BC7" w:rsidTr="00BE7BC7">
        <w:trPr>
          <w:trHeight w:val="270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Year</w:t>
            </w:r>
          </w:p>
        </w:tc>
        <w:tc>
          <w:tcPr>
            <w:tcW w:w="18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 xml:space="preserve">Spawning Biomass 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Quota Set For Fishing Year</w:t>
            </w:r>
            <w:r w:rsidRPr="00BE7BC7">
              <w:rPr>
                <w:rFonts w:ascii="Arial" w:eastAsia="Times New Roman" w:hAnsi="Arial" w:cs="Arial"/>
                <w:b/>
                <w:bCs/>
                <w:sz w:val="18"/>
                <w:szCs w:val="18"/>
                <w:vertAlign w:val="superscript"/>
              </w:rPr>
              <w:t>1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Landings (round weight)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Value</w:t>
            </w:r>
          </w:p>
        </w:tc>
      </w:tr>
      <w:tr w:rsidR="00BE7BC7" w:rsidRPr="00BE7BC7" w:rsidTr="00BE7BC7">
        <w:trPr>
          <w:trHeight w:val="270"/>
        </w:trPr>
        <w:tc>
          <w:tcPr>
            <w:tcW w:w="810" w:type="dxa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b/>
                <w:bCs/>
                <w:sz w:val="18"/>
                <w:szCs w:val="18"/>
              </w:rPr>
              <w:t> </w:t>
            </w:r>
          </w:p>
        </w:tc>
        <w:tc>
          <w:tcPr>
            <w:tcW w:w="189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Standard Tons</w:t>
            </w:r>
          </w:p>
        </w:tc>
        <w:tc>
          <w:tcPr>
            <w:tcW w:w="261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Standard Tons</w:t>
            </w:r>
          </w:p>
        </w:tc>
        <w:tc>
          <w:tcPr>
            <w:tcW w:w="252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Standard Tons</w:t>
            </w:r>
          </w:p>
        </w:tc>
        <w:tc>
          <w:tcPr>
            <w:tcW w:w="1530" w:type="dxa"/>
            <w:tcBorders>
              <w:top w:val="nil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Dollars</w:t>
            </w:r>
          </w:p>
        </w:tc>
      </w:tr>
      <w:tr w:rsidR="00BE7BC7" w:rsidRPr="00BE7BC7" w:rsidTr="00BE7BC7">
        <w:trPr>
          <w:trHeight w:val="270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79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305.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55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50.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69,988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8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56.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60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52.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63,072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8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65.5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52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45.5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35,082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82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315.5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55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5.3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2,886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8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310.5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66.4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60.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64,785</w:t>
            </w:r>
          </w:p>
        </w:tc>
      </w:tr>
      <w:tr w:rsidR="00BE7BC7" w:rsidRPr="00BE7BC7" w:rsidTr="00BE7BC7">
        <w:trPr>
          <w:trHeight w:val="270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 xml:space="preserve">1984 </w:t>
            </w:r>
            <w:r w:rsidRPr="00BE7BC7">
              <w:rPr>
                <w:rFonts w:ascii="Arial" w:eastAsia="Times New Roman" w:hAnsi="Arial" w:cs="Arial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333.5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64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68.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34,363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8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460.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68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73.8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120,082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86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,060.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93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63.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63,006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87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,545.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424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45.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236,176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88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,360.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312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77.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234,015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89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,490.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72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64.7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267,414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9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,320.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98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37.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260,693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9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,290.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64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11.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169,060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92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,140.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58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15.4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142,065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9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560.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28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82.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42,763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94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no estimate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12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4.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2,833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9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no estimate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not availabl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53.9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84,841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96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no estimate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not availabl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52.1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125,000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97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no estimate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not availabl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55.2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72,354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98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"trace"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not available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8.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3,950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99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0.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0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***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***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000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45.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0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0.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0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001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"trace"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9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***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***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002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693.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0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***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***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00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64.0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38.6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03.6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31,081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004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462.5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53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***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***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00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11.6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92.5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0.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0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006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7.5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2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0.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0</w:t>
            </w:r>
          </w:p>
        </w:tc>
      </w:tr>
      <w:tr w:rsidR="00BE7BC7" w:rsidRPr="00BE7BC7" w:rsidTr="00BE7BC7">
        <w:trPr>
          <w:trHeight w:val="270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 xml:space="preserve">2007 </w:t>
            </w:r>
            <w:r w:rsidRPr="00BE7BC7">
              <w:rPr>
                <w:rFonts w:ascii="Arial" w:eastAsia="Times New Roman" w:hAnsi="Arial" w:cs="Arial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45.5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3.5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0.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0</w:t>
            </w:r>
          </w:p>
        </w:tc>
      </w:tr>
      <w:tr w:rsidR="00BE7BC7" w:rsidRPr="00BE7BC7" w:rsidTr="00BE7BC7">
        <w:trPr>
          <w:trHeight w:val="270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 xml:space="preserve">2008 </w:t>
            </w:r>
            <w:r w:rsidRPr="00BE7BC7">
              <w:rPr>
                <w:rFonts w:ascii="Arial" w:eastAsia="Times New Roman" w:hAnsi="Arial" w:cs="Arial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19.6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3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0.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0</w:t>
            </w:r>
          </w:p>
        </w:tc>
      </w:tr>
      <w:tr w:rsidR="00BE7BC7" w:rsidRPr="00BE7BC7" w:rsidTr="00BE7BC7">
        <w:trPr>
          <w:trHeight w:val="270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 xml:space="preserve">2009 </w:t>
            </w:r>
            <w:r w:rsidRPr="00BE7BC7">
              <w:rPr>
                <w:rFonts w:ascii="Arial" w:eastAsia="Times New Roman" w:hAnsi="Arial" w:cs="Arial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736.5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9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0.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0</w:t>
            </w:r>
          </w:p>
        </w:tc>
      </w:tr>
      <w:tr w:rsidR="00BE7BC7" w:rsidRPr="00BE7BC7" w:rsidTr="00BE7BC7">
        <w:trPr>
          <w:trHeight w:val="270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 xml:space="preserve">2010 </w:t>
            </w:r>
            <w:r w:rsidRPr="00BE7BC7">
              <w:rPr>
                <w:rFonts w:ascii="Arial" w:eastAsia="Times New Roman" w:hAnsi="Arial" w:cs="Arial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31.3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17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0.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0</w:t>
            </w:r>
          </w:p>
        </w:tc>
      </w:tr>
      <w:tr w:rsidR="00BE7BC7" w:rsidRPr="00BE7BC7" w:rsidTr="00BE7BC7">
        <w:trPr>
          <w:trHeight w:val="270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 xml:space="preserve">2011 </w:t>
            </w:r>
            <w:r w:rsidRPr="00BE7BC7">
              <w:rPr>
                <w:rFonts w:ascii="Arial" w:eastAsia="Times New Roman" w:hAnsi="Arial" w:cs="Arial"/>
                <w:sz w:val="18"/>
                <w:szCs w:val="18"/>
                <w:vertAlign w:val="superscript"/>
              </w:rPr>
              <w:t>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148.3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5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0.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0</w:t>
            </w:r>
          </w:p>
        </w:tc>
      </w:tr>
      <w:tr w:rsidR="00BE7BC7" w:rsidRPr="00BE7BC7" w:rsidTr="00BE7BC7">
        <w:trPr>
          <w:trHeight w:val="270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 xml:space="preserve">2012 </w:t>
            </w:r>
            <w:r w:rsidRPr="00BE7BC7">
              <w:rPr>
                <w:rFonts w:ascii="Arial" w:eastAsia="Times New Roman" w:hAnsi="Arial" w:cs="Arial"/>
                <w:sz w:val="18"/>
                <w:szCs w:val="18"/>
                <w:vertAlign w:val="superscript"/>
              </w:rPr>
              <w:t>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no survey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A1287E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23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0.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0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013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17.4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0.0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0.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0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014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43.9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43.4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0.0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0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015</w:t>
            </w: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76.4</w:t>
            </w: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8.8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***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***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A1287E" w:rsidP="00BE7BC7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A1287E">
              <w:rPr>
                <w:rFonts w:ascii="Arial" w:eastAsia="Times New Roman" w:hAnsi="Arial" w:cs="Arial"/>
                <w:sz w:val="18"/>
                <w:szCs w:val="18"/>
              </w:rPr>
              <w:t xml:space="preserve">2016 </w:t>
            </w:r>
            <w:r w:rsidRPr="00A1287E">
              <w:rPr>
                <w:rFonts w:ascii="Arial" w:eastAsia="Times New Roman" w:hAnsi="Arial" w:cs="Arial"/>
                <w:sz w:val="18"/>
                <w:szCs w:val="18"/>
                <w:vertAlign w:val="superscript"/>
              </w:rPr>
              <w:t>4</w:t>
            </w: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427.6</w:t>
            </w: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25.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0.0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BE7BC7">
              <w:rPr>
                <w:rFonts w:ascii="Arial" w:eastAsia="Times New Roman" w:hAnsi="Arial" w:cs="Arial"/>
                <w:sz w:val="18"/>
                <w:szCs w:val="18"/>
              </w:rPr>
              <w:t>$0</w:t>
            </w:r>
          </w:p>
        </w:tc>
      </w:tr>
      <w:tr w:rsidR="00BE7BC7" w:rsidRPr="00BE7BC7" w:rsidTr="00BE7BC7">
        <w:trPr>
          <w:trHeight w:val="255"/>
        </w:trPr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E7BC7" w:rsidRPr="00BE7BC7" w:rsidTr="00BE7BC7">
        <w:trPr>
          <w:trHeight w:val="255"/>
        </w:trPr>
        <w:tc>
          <w:tcPr>
            <w:tcW w:w="5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BE7BC7">
              <w:rPr>
                <w:rFonts w:ascii="Arial" w:eastAsia="Times New Roman" w:hAnsi="Arial" w:cs="Arial"/>
                <w:sz w:val="16"/>
                <w:szCs w:val="16"/>
                <w:vertAlign w:val="superscript"/>
              </w:rPr>
              <w:t>1</w:t>
            </w:r>
            <w:r w:rsidRPr="00BE7BC7">
              <w:rPr>
                <w:rFonts w:ascii="Arial" w:eastAsia="Times New Roman" w:hAnsi="Arial" w:cs="Arial"/>
                <w:sz w:val="16"/>
                <w:szCs w:val="16"/>
              </w:rPr>
              <w:t xml:space="preserve"> Quota set at 20% of the previous year's estimated spawning biomass.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E7BC7" w:rsidRPr="00BE7BC7" w:rsidTr="00BE7BC7">
        <w:trPr>
          <w:trHeight w:val="255"/>
        </w:trPr>
        <w:tc>
          <w:tcPr>
            <w:tcW w:w="531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BE7BC7">
              <w:rPr>
                <w:rFonts w:ascii="Arial" w:eastAsia="Times New Roman" w:hAnsi="Arial" w:cs="Arial"/>
                <w:sz w:val="16"/>
                <w:szCs w:val="16"/>
                <w:vertAlign w:val="superscript"/>
              </w:rPr>
              <w:t xml:space="preserve">2 </w:t>
            </w:r>
            <w:r w:rsidRPr="00BE7BC7">
              <w:rPr>
                <w:rFonts w:ascii="Arial" w:eastAsia="Times New Roman" w:hAnsi="Arial" w:cs="Arial"/>
                <w:sz w:val="16"/>
                <w:szCs w:val="16"/>
              </w:rPr>
              <w:t>Limited Entry for the Yaquina Bay Roe Herring fishery began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E7BC7" w:rsidRPr="00BE7BC7" w:rsidTr="00BE7BC7">
        <w:trPr>
          <w:trHeight w:val="255"/>
        </w:trPr>
        <w:tc>
          <w:tcPr>
            <w:tcW w:w="93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E7BC7" w:rsidRPr="00BE7BC7" w:rsidRDefault="00BE7BC7" w:rsidP="00BE7BC7">
            <w:pPr>
              <w:spacing w:after="0" w:line="240" w:lineRule="auto"/>
              <w:rPr>
                <w:rFonts w:ascii="Arial" w:eastAsia="Times New Roman" w:hAnsi="Arial" w:cs="Arial"/>
                <w:sz w:val="16"/>
                <w:szCs w:val="16"/>
              </w:rPr>
            </w:pPr>
            <w:r w:rsidRPr="00BE7BC7">
              <w:rPr>
                <w:rFonts w:ascii="Arial" w:eastAsia="Times New Roman" w:hAnsi="Arial" w:cs="Arial"/>
                <w:sz w:val="16"/>
                <w:szCs w:val="16"/>
                <w:vertAlign w:val="superscript"/>
              </w:rPr>
              <w:t xml:space="preserve">3 </w:t>
            </w:r>
            <w:r w:rsidRPr="00BE7BC7">
              <w:rPr>
                <w:rFonts w:ascii="Arial" w:eastAsia="Times New Roman" w:hAnsi="Arial" w:cs="Arial"/>
                <w:sz w:val="16"/>
                <w:szCs w:val="16"/>
              </w:rPr>
              <w:t>Corrected biomass estimate values; original biomass estimates utilized an incorrect eggs to fish weight conversion factor. Quota value does not equal 20% of corrected biomass estimate.</w:t>
            </w:r>
          </w:p>
        </w:tc>
      </w:tr>
      <w:tr w:rsidR="00A1287E" w:rsidRPr="00BE7BC7" w:rsidTr="00BE7BC7">
        <w:trPr>
          <w:trHeight w:val="255"/>
        </w:trPr>
        <w:tc>
          <w:tcPr>
            <w:tcW w:w="93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1287E" w:rsidRPr="00A1287E" w:rsidRDefault="00A1287E" w:rsidP="007652CA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  <w:vertAlign w:val="superscript"/>
              </w:rPr>
              <w:t>4</w:t>
            </w:r>
            <w:r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652CA">
              <w:rPr>
                <w:rFonts w:ascii="Arial" w:hAnsi="Arial" w:cs="Arial"/>
                <w:sz w:val="16"/>
                <w:szCs w:val="16"/>
              </w:rPr>
              <w:t>Pre-season q</w:t>
            </w:r>
            <w:r>
              <w:rPr>
                <w:rFonts w:ascii="Arial" w:hAnsi="Arial" w:cs="Arial"/>
                <w:sz w:val="16"/>
                <w:szCs w:val="16"/>
              </w:rPr>
              <w:t xml:space="preserve">uota based on </w:t>
            </w:r>
            <w:r w:rsidR="007652CA">
              <w:rPr>
                <w:rFonts w:ascii="Arial" w:hAnsi="Arial" w:cs="Arial"/>
                <w:sz w:val="16"/>
                <w:szCs w:val="16"/>
              </w:rPr>
              <w:t xml:space="preserve">2015 </w:t>
            </w:r>
            <w:r>
              <w:rPr>
                <w:rFonts w:ascii="Arial" w:hAnsi="Arial" w:cs="Arial"/>
                <w:sz w:val="16"/>
                <w:szCs w:val="16"/>
              </w:rPr>
              <w:t>hydro-acoustic estimate of herring biomass, does not equal 20% of egg deposition biomass estimate</w:t>
            </w:r>
            <w:r w:rsidR="007652CA">
              <w:rPr>
                <w:rFonts w:ascii="Arial" w:hAnsi="Arial" w:cs="Arial"/>
                <w:sz w:val="16"/>
                <w:szCs w:val="16"/>
              </w:rPr>
              <w:t xml:space="preserve">.  Quota adjusted in-season </w:t>
            </w:r>
            <w:r w:rsidR="009C5733">
              <w:rPr>
                <w:rFonts w:ascii="Arial" w:hAnsi="Arial" w:cs="Arial"/>
                <w:sz w:val="16"/>
                <w:szCs w:val="16"/>
              </w:rPr>
              <w:t xml:space="preserve">(not shown) </w:t>
            </w:r>
            <w:r w:rsidR="007652CA">
              <w:rPr>
                <w:rFonts w:ascii="Arial" w:hAnsi="Arial" w:cs="Arial"/>
                <w:sz w:val="16"/>
                <w:szCs w:val="16"/>
              </w:rPr>
              <w:t>based on same-year hydro-acoustic survey estimates.</w:t>
            </w:r>
          </w:p>
        </w:tc>
      </w:tr>
    </w:tbl>
    <w:p w:rsidR="00D32858" w:rsidRDefault="00686CA8" w:rsidP="00BE7BC7"/>
    <w:sectPr w:rsidR="00D32858" w:rsidSect="00BE7BC7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MjaxMDM0N7AwsjBW0lEKTi0uzszPAykwrAUAMQkCkiwAAAA="/>
  </w:docVars>
  <w:rsids>
    <w:rsidRoot w:val="00BE7BC7"/>
    <w:rsid w:val="00686CA8"/>
    <w:rsid w:val="006F706F"/>
    <w:rsid w:val="007652CA"/>
    <w:rsid w:val="009C5733"/>
    <w:rsid w:val="00A1287E"/>
    <w:rsid w:val="00BE7BC7"/>
    <w:rsid w:val="00F61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B97C1A-97E8-483B-AEED-06834DB91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47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0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egon Dept of Fish &amp; Wildlife</Company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oy Buell</dc:creator>
  <cp:keywords/>
  <dc:description/>
  <cp:lastModifiedBy>Jessica Gill</cp:lastModifiedBy>
  <cp:revision>2</cp:revision>
  <dcterms:created xsi:type="dcterms:W3CDTF">2017-04-20T05:07:00Z</dcterms:created>
  <dcterms:modified xsi:type="dcterms:W3CDTF">2017-04-20T05:07:00Z</dcterms:modified>
</cp:coreProperties>
</file>